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X75d27ebe9788c9525aadcaca1016a3c81a0ea4f"/>
    <w:p>
      <w:pPr>
        <w:pStyle w:val="Heading1"/>
      </w:pPr>
      <w:r>
        <w:t xml:space="preserve">Cover Letter for Librarian Position in South Africa Cape Town</w:t>
      </w:r>
    </w:p>
    <w:p>
      <w:pPr>
        <w:pStyle w:val="FirstParagraph"/>
      </w:pPr>
      <w:r>
        <w:t xml:space="preserve">Dear [Hiring Manager's Name],</w:t>
      </w:r>
    </w:p>
    <w:p>
      <w:pPr>
        <w:pStyle w:val="BodyText"/>
      </w:pPr>
      <w:r>
        <w:t xml:space="preserve">I am writing to express my enthusiastic interest in the Librarian position at [Library Name] in South Africa Cape Town. As a dedicated professional with a passion for knowledge dissemination, community engagement, and cultural preservation, I am eager to contribute my skills and experience to support the mission of this esteemed institution. With a strong academic background in Library Science and over [X years] of hands-on experience in managing library systems, I am confident that my qualifications align perfectly with the needs of your organization. This opportunity to work as a Librarian in South Africa Cape Town is not only a professional milestone for me but also a deeply personal one, as I am deeply committed to fostering education and inclusivity in this vibrant and diverse region.</w:t>
      </w:r>
    </w:p>
    <w:bookmarkStart w:id="20" w:name="X5b34a8cdaf1fd6c59d62e0a98ea0889e79095b4"/>
    <w:p>
      <w:pPr>
        <w:pStyle w:val="Heading2"/>
      </w:pPr>
      <w:r>
        <w:t xml:space="preserve">Professional Background and Qualifications</w:t>
      </w:r>
    </w:p>
    <w:p>
      <w:pPr>
        <w:pStyle w:val="FirstParagraph"/>
      </w:pPr>
      <w:r>
        <w:t xml:space="preserve">Throughout my career as a Librarian, I have developed a comprehensive understanding of library operations, resource management, and user services. My academic journey began with a Bachelor’s degree in Information Science from [University Name], followed by a Master’s in Library and Information Studies from [University Name]. These programs equipped me with the theoretical foundation and practical skills required to navigate the evolving landscape of modern libraries. Additionally, I have earned certifications in digital archiving, collection development, and library technology integration, which have further enhanced my ability to address the unique challenges faced by institutions in South Africa Cape Town.</w:t>
      </w:r>
    </w:p>
    <w:p>
      <w:pPr>
        <w:pStyle w:val="BodyText"/>
      </w:pPr>
      <w:r>
        <w:t xml:space="preserve">In my previous role as a Librarian at [Previous Library Name] in Johannesburg, I was responsible for managing a diverse collection of print and digital resources while ensuring seamless access for patrons. I spearheaded initiatives to digitize historical archives, collaborate with local schools, and implement community literacy programs. These experiences not only honed my organizational and leadership skills but also deepened my appreciation for the role libraries play in empowering individuals and fostering social equity. I am particularly proud of the work I did to create multilingual resource hubs that catered to the needs of South Africa’s diverse population, a value that resonates strongly with the mission of your institution.</w:t>
      </w:r>
    </w:p>
    <w:bookmarkEnd w:id="20"/>
    <w:bookmarkStart w:id="21" w:name="skills-and-expertise"/>
    <w:p>
      <w:pPr>
        <w:pStyle w:val="Heading2"/>
      </w:pPr>
      <w:r>
        <w:t xml:space="preserve">Skills and Expertise</w:t>
      </w:r>
    </w:p>
    <w:p>
      <w:pPr>
        <w:pStyle w:val="FirstParagraph"/>
      </w:pPr>
      <w:r>
        <w:t xml:space="preserve">As a Librarian, I bring a unique blend of technical proficiency, interpersonal skills, and cultural awareness. My expertise in cataloging systems such as MARC and integrated library systems (ILS) ensures efficient management of resources. I am also well-versed in data analytics tools that help track user behavior and optimize library services. In South Africa Cape Town, where the digital divide remains a pressing issue, I have advocated for equitable access to technology through workshops on digital literacy and internet safety. These efforts reflect my commitment to bridging gaps and ensuring that all members of the community can benefit from library services.</w:t>
      </w:r>
    </w:p>
    <w:p>
      <w:pPr>
        <w:pStyle w:val="BodyText"/>
      </w:pPr>
      <w:r>
        <w:t xml:space="preserve">Moreover, my strong communication skills enable me to connect with patrons of all backgrounds. Whether assisting a student with research or guiding a senior citizen through the use of e-books, I prioritize empathy and patience. I also have experience in developing and delivering training programs for library staff, which has allowed me to contribute to the growth of teams in dynamic environments. In South Africa Cape Town, where collaboration across diverse groups is essential, these skills are invaluable.</w:t>
      </w:r>
    </w:p>
    <w:bookmarkEnd w:id="21"/>
    <w:bookmarkStart w:id="22" w:name="X33cdbf5eabb9b8457d2b01e7807beeefefcea39"/>
    <w:p>
      <w:pPr>
        <w:pStyle w:val="Heading2"/>
      </w:pPr>
      <w:r>
        <w:t xml:space="preserve">Community Engagement in South Africa Cape Town</w:t>
      </w:r>
    </w:p>
    <w:p>
      <w:pPr>
        <w:pStyle w:val="FirstParagraph"/>
      </w:pPr>
      <w:r>
        <w:t xml:space="preserve">One of the most rewarding aspects of being a Librarian in South Africa Cape Town is the opportunity to engage with a community that values education and cultural heritage. I have actively participated in initiatives that align with the goals of libraries in this region, such as supporting local authors, organizing book fairs, and partnering with NGOs to provide resources for underserved populations. For example, during my tenure at [Previous Library Name], I collaborated with the Cape Town Book Club to host monthly discussions that fostered a sense of belonging among participants. Such experiences have reinforced my belief that libraries are not just repositories of books but vital hubs for social connection and intellectual growth.</w:t>
      </w:r>
    </w:p>
    <w:p>
      <w:pPr>
        <w:pStyle w:val="BodyText"/>
      </w:pPr>
      <w:r>
        <w:t xml:space="preserve">In South Africa Cape Town, where socio-economic disparities persist, I have also worked to ensure that library services are accessible to all. This includes advocating for extended hours during school holidays, offering free Wi-Fi access, and creating safe spaces for children to study. My approach is rooted in the principles of inclusivity and innovation, which are central to the role of a Librarian in this city. I am particularly drawn to [Library Name]’s focus on [specific initiative or value mentioned in the job description], as it aligns with my vision for a library that serves as both a sanctuary and a catalyst for change.</w:t>
      </w:r>
    </w:p>
    <w:bookmarkEnd w:id="22"/>
    <w:bookmarkStart w:id="23" w:name="X375133daaefa81843c181b20a4b2572f612342e"/>
    <w:p>
      <w:pPr>
        <w:pStyle w:val="Heading2"/>
      </w:pPr>
      <w:r>
        <w:t xml:space="preserve">Commitment to South Africa's Educational and Cultural Goals</w:t>
      </w:r>
    </w:p>
    <w:p>
      <w:pPr>
        <w:pStyle w:val="FirstParagraph"/>
      </w:pPr>
      <w:r>
        <w:t xml:space="preserve">As a Librarian in South Africa Cape Town, I am acutely aware of the country’s challenges and aspirations. The educational sector in this region is undergoing significant transformation, with a growing emphasis on digital learning and lifelong education. My work has always been guided by the belief that libraries are essential to achieving these goals. Whether through supporting students with research materials or providing resources for entrepreneurs, I aim to create an environment where knowledge is accessible and empowering.</w:t>
      </w:r>
    </w:p>
    <w:p>
      <w:pPr>
        <w:pStyle w:val="BodyText"/>
      </w:pPr>
      <w:r>
        <w:t xml:space="preserve">Additionally, I am deeply passionate about preserving South Africa’s rich cultural heritage. Libraries play a critical role in this endeavor by safeguarding historical records and making them available to future generations. In my previous roles, I have worked on projects that digitized local archives, ensuring that the stories of communities across the country are preserved for posterity. This aligns with the mission of [Library Name] to celebrate and protect South Africa’s diverse cultural identity.</w:t>
      </w:r>
    </w:p>
    <w:bookmarkEnd w:id="23"/>
    <w:bookmarkStart w:id="24" w:name="conclusion"/>
    <w:p>
      <w:pPr>
        <w:pStyle w:val="Heading2"/>
      </w:pPr>
      <w:r>
        <w:t xml:space="preserve">Conclusion</w:t>
      </w:r>
    </w:p>
    <w:p>
      <w:pPr>
        <w:pStyle w:val="FirstParagraph"/>
      </w:pPr>
      <w:r>
        <w:t xml:space="preserve">In conclusion, I am confident that my background, skills, and dedication make me an ideal candidate for the Librarian position at [Library Name] in South Africa Cape Town. I am eager to contribute to a team that values innovation, inclusivity, and community service. I would be honored to bring my expertise in library management and my commitment to educational equity to your institution. Thank you for considering my application. I look forward to the opportunity to discuss how I can support the mission of [Library Name] and contribute to the vibrant cultural landscape of Cape Tow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in South Africa Cape Town</dc:title>
  <dc:creator/>
  <dc:language>en</dc:language>
  <cp:keywords/>
  <dcterms:created xsi:type="dcterms:W3CDTF">2025-12-10T13:59:53Z</dcterms:created>
  <dcterms:modified xsi:type="dcterms:W3CDTF">2025-12-10T13:59:53Z</dcterms:modified>
</cp:coreProperties>
</file>

<file path=docProps/custom.xml><?xml version="1.0" encoding="utf-8"?>
<Properties xmlns="http://schemas.openxmlformats.org/officeDocument/2006/custom-properties" xmlns:vt="http://schemas.openxmlformats.org/officeDocument/2006/docPropsVTypes"/>
</file>